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</w:t>
      </w:r>
      <w:r>
        <w:t xml:space="preserve"> </w:t>
      </w:r>
      <w:r>
        <w:t xml:space="preserve">R</w:t>
      </w:r>
      <w:r>
        <w:t xml:space="preserve"> </w:t>
      </w:r>
      <w:r>
        <w:t xml:space="preserve">Graph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erard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1"/>
      </w:pPr>
      <w:bookmarkStart w:id="20" w:name="abstract"/>
      <w:r>
        <w:t xml:space="preserve">Abstract:</w:t>
      </w:r>
      <w:bookmarkEnd w:id="20"/>
    </w:p>
    <w:p>
      <w:pPr>
        <w:pStyle w:val="FirstParagraph"/>
      </w:pPr>
      <w:r>
        <w:t xml:space="preserve">I reproduce some of the plots from Rstudio’s</w:t>
      </w:r>
      <w:r>
        <w:t xml:space="preserve"> </w:t>
      </w:r>
      <w:hyperlink r:id="rId21">
        <w:r>
          <w:rPr>
            <w:rStyle w:val="Hyperlink"/>
          </w:rPr>
          <w:t xml:space="preserve">ggplot2</w:t>
        </w:r>
      </w:hyperlink>
      <w:r>
        <w:t xml:space="preserve"> </w:t>
      </w:r>
      <w:r>
        <w:t xml:space="preserve">cheat sheet using Base R graphics. I didn’t try to pretty up these plots, but</w:t>
      </w:r>
      <w:r>
        <w:t xml:space="preserve"> </w:t>
      </w:r>
      <w:r>
        <w:rPr>
          <w:b/>
        </w:rPr>
        <w:t xml:space="preserve">you should</w:t>
      </w:r>
      <w:r>
        <w:t xml:space="preserve">.</w:t>
      </w:r>
    </w:p>
    <w:p>
      <w:pPr>
        <w:pStyle w:val="BodyText"/>
      </w:pPr>
      <w:r>
        <w:t xml:space="preserve">I use this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general-considerations"/>
      <w:r>
        <w:t xml:space="preserve">General Considerations</w:t>
      </w:r>
      <w:bookmarkEnd w:id="22"/>
    </w:p>
    <w:p>
      <w:pPr>
        <w:pStyle w:val="FirstParagraph"/>
      </w:pPr>
      <w:r>
        <w:t xml:space="preserve">The main functions that I generally use for plotting are</w:t>
      </w:r>
    </w:p>
    <w:p>
      <w:pPr>
        <w:pStyle w:val="Compact"/>
        <w:numPr>
          <w:numId w:val="1001"/>
          <w:ilvl w:val="0"/>
        </w:numPr>
      </w:pPr>
      <w:r>
        <w:t xml:space="preserve">Plotting Functions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lot</w:t>
      </w:r>
      <w:r>
        <w:t xml:space="preserve">: Makes scatterplots, line plots, among other plots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lines</w:t>
      </w:r>
      <w:r>
        <w:t xml:space="preserve">: Adds lines to an already-made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ar</w:t>
      </w:r>
      <w:r>
        <w:t xml:space="preserve">: Change plotting options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hist</w:t>
      </w:r>
      <w:r>
        <w:t xml:space="preserve">: Makes a histogram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boxplot</w:t>
      </w:r>
      <w:r>
        <w:t xml:space="preserve">: Makes a box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text</w:t>
      </w:r>
      <w:r>
        <w:t xml:space="preserve">: Adds text to an already-made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legend</w:t>
      </w:r>
      <w:r>
        <w:t xml:space="preserve">: Adds a legend to an already-made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mosaicplot</w:t>
      </w:r>
      <w:r>
        <w:t xml:space="preserve">: Makes a mosaic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barplot</w:t>
      </w:r>
      <w:r>
        <w:t xml:space="preserve">: Makes a bar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jitter</w:t>
      </w:r>
      <w:r>
        <w:t xml:space="preserve">: Adds a small value to data (so points don’t overlap on a plot)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rug</w:t>
      </w:r>
      <w:r>
        <w:t xml:space="preserve">: Adds a rugplot to an already-made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olygon</w:t>
      </w:r>
      <w:r>
        <w:t xml:space="preserve">: Adds a shape to an already-made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oints</w:t>
      </w:r>
      <w:r>
        <w:t xml:space="preserve">: Adds a scatterplot to an already-made plot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mtext</w:t>
      </w:r>
      <w:r>
        <w:t xml:space="preserve">: Adds text on the edges of an already-made plot.</w:t>
      </w:r>
    </w:p>
    <w:p>
      <w:pPr>
        <w:pStyle w:val="Compact"/>
        <w:numPr>
          <w:numId w:val="1001"/>
          <w:ilvl w:val="0"/>
        </w:numPr>
      </w:pPr>
      <w:r>
        <w:t xml:space="preserve">Sometimes needed to transform data (or make new data) to make appropriate plots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able</w:t>
      </w:r>
      <w:r>
        <w:t xml:space="preserve">: Builds frequency and two-way tables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density</w:t>
      </w:r>
      <w:r>
        <w:t xml:space="preserve">: Calculates the density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loess</w:t>
      </w:r>
      <w:r>
        <w:t xml:space="preserve">: Calculates a smooth line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redict</w:t>
      </w:r>
      <w:r>
        <w:t xml:space="preserve">: Predicts new values based on a model.</w:t>
      </w:r>
    </w:p>
    <w:p>
      <w:pPr>
        <w:pStyle w:val="FirstParagraph"/>
      </w:pPr>
      <w:r>
        <w:t xml:space="preserve">All of the plotting functions have arguments that control the way the plot looks. You should read about these arguments. In particular, read carefully the help page</w:t>
      </w:r>
      <w:r>
        <w:t xml:space="preserve"> </w:t>
      </w:r>
      <w:r>
        <w:rPr>
          <w:rStyle w:val="VerbatimChar"/>
        </w:rPr>
        <w:t xml:space="preserve">?plot.default</w:t>
      </w:r>
      <w:r>
        <w:t xml:space="preserve">. Useful ones are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main</w:t>
      </w:r>
      <w:r>
        <w:t xml:space="preserve">: This controls the title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xlab</w:t>
      </w:r>
      <w:r>
        <w:t xml:space="preserve">,</w:t>
      </w:r>
      <w:r>
        <w:t xml:space="preserve"> </w:t>
      </w:r>
      <w:r>
        <w:rPr>
          <w:rStyle w:val="VerbatimChar"/>
        </w:rPr>
        <w:t xml:space="preserve">ylab</w:t>
      </w:r>
      <w:r>
        <w:t xml:space="preserve">: These control the x and y axis labels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l</w:t>
      </w:r>
      <w:r>
        <w:t xml:space="preserve">: This will control the color of the lines/points/areas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ex</w:t>
      </w:r>
      <w:r>
        <w:t xml:space="preserve">: This will control the size of points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ch</w:t>
      </w:r>
      <w:r>
        <w:t xml:space="preserve">: The type of point (circle, dot, triangle, etc…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lwd</w:t>
      </w:r>
      <w:r>
        <w:t xml:space="preserve">: Line width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lty</w:t>
      </w:r>
      <w:r>
        <w:t xml:space="preserve">: Line type (solid, dashed, dotted, etc…).</w:t>
      </w:r>
    </w:p>
    <w:p>
      <w:pPr>
        <w:pStyle w:val="Heading1"/>
      </w:pPr>
      <w:bookmarkStart w:id="23" w:name="one-variable"/>
      <w:r>
        <w:t xml:space="preserve">One Variable</w:t>
      </w:r>
      <w:bookmarkEnd w:id="23"/>
    </w:p>
    <w:p>
      <w:pPr>
        <w:pStyle w:val="Heading2"/>
      </w:pPr>
      <w:bookmarkStart w:id="24" w:name="continuous"/>
      <w:r>
        <w:t xml:space="preserve">Continuous</w:t>
      </w:r>
      <w:bookmarkEnd w:id="24"/>
    </w:p>
    <w:p>
      <w:pPr>
        <w:pStyle w:val="FirstParagraph"/>
      </w:pPr>
      <w:r>
        <w:t xml:space="preserve">Density plot</w:t>
      </w:r>
    </w:p>
    <w:p>
      <w:pPr>
        <w:pStyle w:val="SourceCode"/>
      </w:pPr>
      <w:r>
        <w:rPr>
          <w:rStyle w:val="NormalTok"/>
        </w:rPr>
        <w:t xml:space="preserve">density_o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ity_obje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iscrete"/>
      <w:r>
        <w:t xml:space="preserve">Discrete</w:t>
      </w:r>
      <w:bookmarkEnd w:id="27"/>
    </w:p>
    <w:p>
      <w:pPr>
        <w:pStyle w:val="FirstParagraph"/>
      </w:pPr>
      <w:r>
        <w:t xml:space="preserve">Barplot</w:t>
      </w:r>
    </w:p>
    <w:p>
      <w:pPr>
        <w:pStyle w:val="SourceCode"/>
      </w:pPr>
      <w:r>
        <w:rPr>
          <w:rStyle w:val="NormalTok"/>
        </w:rPr>
        <w:t xml:space="preserve">ta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v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t type of bar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ab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wo-variables"/>
      <w:r>
        <w:t xml:space="preserve">Two Variables</w:t>
      </w:r>
      <w:bookmarkEnd w:id="30"/>
    </w:p>
    <w:p>
      <w:pPr>
        <w:pStyle w:val="Heading2"/>
      </w:pPr>
      <w:bookmarkStart w:id="31" w:name="continuous-x-continuous-y"/>
      <w:r>
        <w:t xml:space="preserve">Continuous X, Continuous Y</w:t>
      </w:r>
      <w:bookmarkEnd w:id="31"/>
    </w:p>
    <w:p>
      <w:pPr>
        <w:pStyle w:val="FirstParagraph"/>
      </w:pPr>
      <w:r>
        <w:t xml:space="preserve">Scatter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y, 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itter points to account for overlaying point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y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rug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Loess Smoother</w:t>
      </w:r>
    </w:p>
    <w:p>
      <w:pPr>
        <w:pStyle w:val="SourceCode"/>
      </w:pPr>
      <w:r>
        <w:rPr>
          <w:rStyle w:val="NormalTok"/>
        </w:rPr>
        <w:t xml:space="preserve">loes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hw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</w:t>
      </w:r>
      <w:r>
        <w:br w:type="textWrapping"/>
      </w: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loess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ty =</w:t>
      </w:r>
      <w:r>
        <w:rPr>
          <w:rStyle w:val="NormalTok"/>
        </w:rPr>
        <w:t xml:space="preserve"> xnew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new, ynew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ess smoother with upper and lower 95% confidence bands</w:t>
      </w:r>
    </w:p>
    <w:p>
      <w:pPr>
        <w:pStyle w:val="SourceCode"/>
      </w:pPr>
      <w:r>
        <w:rPr>
          <w:rStyle w:val="NormalTok"/>
        </w:rPr>
        <w:t xml:space="preserve">loes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hw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</w:t>
      </w:r>
      <w:r>
        <w:br w:type="textWrapping"/>
      </w: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loess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ty =</w:t>
      </w:r>
      <w:r>
        <w:rPr>
          <w:rStyle w:val="NormalTok"/>
        </w:rPr>
        <w:t xml:space="preserve"> xnew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upp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low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new, ynew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new, upper_boun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new, lower_boun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ess smoother with upper and lower 95% confidence bands and that fancy shading fr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oes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hw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</w:t>
      </w:r>
      <w:r>
        <w:br w:type="textWrapping"/>
      </w:r>
      <w:r>
        <w:rPr>
          <w:rStyle w:val="NormalTok"/>
        </w:rPr>
        <w:t xml:space="preserve">x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loess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ty =</w:t>
      </w:r>
      <w:r>
        <w:rPr>
          <w:rStyle w:val="NormalTok"/>
        </w:rPr>
        <w:t xml:space="preserve"> xnew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br w:type="textWrapping"/>
      </w:r>
      <w:r>
        <w:rPr>
          <w:rStyle w:val="NormalTok"/>
        </w:rPr>
        <w:t xml:space="preserve">upp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lower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</w:t>
      </w:r>
      <w:r>
        <w:br w:type="textWrapping"/>
      </w:r>
      <w:r>
        <w:rPr>
          <w:rStyle w:val="NormalTok"/>
        </w:rPr>
        <w:t xml:space="preserve">xsh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new, xnew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new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sh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pper_bound, lower_bound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wer_bound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new, ynew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shade, yshad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FF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text to a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screte-x-continuous-y"/>
      <w:r>
        <w:t xml:space="preserve">Discrete X, Continuous Y</w:t>
      </w:r>
      <w:bookmarkEnd w:id="39"/>
    </w:p>
    <w:p>
      <w:pPr>
        <w:pStyle w:val="FirstParagraph"/>
      </w:pPr>
      <w:r>
        <w:t xml:space="preserve">Boxplo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w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discrete-x-discrete-y"/>
      <w:r>
        <w:t xml:space="preserve">Discrete X, Discrete Y</w:t>
      </w:r>
      <w:bookmarkEnd w:id="41"/>
    </w:p>
    <w:p>
      <w:pPr>
        <w:pStyle w:val="FirstParagraph"/>
      </w:pPr>
      <w:r>
        <w:t xml:space="preserve">Mosaic Plot</w:t>
      </w:r>
    </w:p>
    <w:p>
      <w:pPr>
        <w:pStyle w:val="SourceCode"/>
      </w:pPr>
      <w:r>
        <w:rPr>
          <w:rStyle w:val="NormalTok"/>
        </w:rPr>
        <w:t xml:space="preserve">ta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v)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abd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continuous-function"/>
      <w:r>
        <w:t xml:space="preserve">Continuous Function</w:t>
      </w:r>
      <w:bookmarkEnd w:id="43"/>
    </w:p>
    <w:p>
      <w:pPr>
        <w:pStyle w:val="FirstParagraph"/>
      </w:pPr>
      <w:r>
        <w:t xml:space="preserve">Line plot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olor-coding-and-legends"/>
      <w:r>
        <w:t xml:space="preserve">Color Coding and Legends</w:t>
      </w:r>
      <w:bookmarkEnd w:id="45"/>
    </w:p>
    <w:p>
      <w:pPr>
        <w:pStyle w:val="FirstParagraph"/>
      </w:pPr>
      <w:r>
        <w:t xml:space="preserve">Color code a scatterplot by a categorical variable and add a legend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y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v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z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faceting"/>
      <w:r>
        <w:t xml:space="preserve">Faceting</w:t>
      </w:r>
      <w:bookmarkEnd w:id="47"/>
    </w:p>
    <w:p>
      <w:pPr>
        <w:pStyle w:val="FirstParagraph"/>
      </w:pPr>
      <w:r>
        <w:rPr>
          <w:rStyle w:val="VerbatimChar"/>
        </w:rPr>
        <w:t xml:space="preserve">par</w:t>
      </w:r>
      <w:r>
        <w:t xml:space="preserve"> </w:t>
      </w:r>
      <w:r>
        <w:t xml:space="preserve">sets the graphics options, where</w:t>
      </w:r>
      <w:r>
        <w:t xml:space="preserve"> </w:t>
      </w:r>
      <w:r>
        <w:rPr>
          <w:rStyle w:val="VerbatimChar"/>
        </w:rPr>
        <w:t xml:space="preserve">mfrow</w:t>
      </w:r>
      <w:r>
        <w:t xml:space="preserve"> </w:t>
      </w:r>
      <w:r>
        <w:t xml:space="preserve">is the parameter controling the facets.</w:t>
      </w:r>
    </w:p>
    <w:p>
      <w:pPr>
        <w:pStyle w:val="SourceCode"/>
      </w:pPr>
      <w:r>
        <w:rPr>
          <w:rStyle w:val="NormalTok"/>
        </w:rPr>
        <w:t xml:space="preserve">old_op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y, 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wy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y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mp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_r_cheatshee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ld_options)</w:t>
      </w:r>
    </w:p>
    <w:p>
      <w:pPr>
        <w:pStyle w:val="FirstParagraph"/>
      </w:pPr>
      <w:r>
        <w:t xml:space="preserve">The first line sets the new options and saves the old options in the list</w:t>
      </w:r>
      <w:r>
        <w:t xml:space="preserve"> </w:t>
      </w:r>
      <w:r>
        <w:rPr>
          <w:rStyle w:val="VerbatimChar"/>
        </w:rPr>
        <w:t xml:space="preserve">old_options</w:t>
      </w:r>
      <w:r>
        <w:t xml:space="preserve">. The last line reinstates the old op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1" Target="https://www.rstudio.com/wp-content/uploads/2015/03/ggplot2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rstudio.com/wp-content/uploads/2015/03/ggplot2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 R Graphics Cheat Sheet</dc:title>
  <dc:creator>David Gerard</dc:creator>
  <cp:keywords/>
  <dcterms:created xsi:type="dcterms:W3CDTF">2019-12-05T11:51:46Z</dcterms:created>
  <dcterms:modified xsi:type="dcterms:W3CDTF">2019-12-05T1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8, 2017</vt:lpwstr>
  </property>
  <property fmtid="{D5CDD505-2E9C-101B-9397-08002B2CF9AE}" pid="3" name="output">
    <vt:lpwstr/>
  </property>
</Properties>
</file>